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si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_publication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migrant Nation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m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99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ny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5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kis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3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kra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8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gy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7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ther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35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10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p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52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m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8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iw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19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mmigrant Nation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y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39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10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nglade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4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m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99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86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ther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35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p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52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iop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3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ai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76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5T14:24:33Z</dcterms:created>
  <dcterms:modified xsi:type="dcterms:W3CDTF">2023-07-05T14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